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A0E5" w14:textId="77777777" w:rsidR="00307B4A" w:rsidRDefault="00307B4A">
      <w:pPr>
        <w:rPr>
          <w:rFonts w:ascii="Arial" w:hAnsi="Arial" w:cs="Arial"/>
          <w:i/>
          <w:sz w:val="18"/>
        </w:rPr>
      </w:pPr>
    </w:p>
    <w:p w14:paraId="005E608E" w14:textId="249E7C88" w:rsidR="00DF1200" w:rsidRDefault="00E61484">
      <w:pPr>
        <w:rPr>
          <w:rFonts w:ascii="Arial" w:hAnsi="Arial" w:cs="Arial"/>
          <w:i/>
          <w:sz w:val="18"/>
        </w:rPr>
      </w:pPr>
      <w:r w:rsidRPr="004D2917">
        <w:rPr>
          <w:rFonts w:ascii="Arial" w:hAnsi="Arial" w:cs="Arial"/>
          <w:i/>
          <w:sz w:val="18"/>
        </w:rPr>
        <w:t xml:space="preserve">If you have any accessibility </w:t>
      </w:r>
      <w:r w:rsidR="004D2917" w:rsidRPr="004D2917">
        <w:rPr>
          <w:rFonts w:ascii="Arial" w:hAnsi="Arial" w:cs="Arial"/>
          <w:i/>
          <w:sz w:val="18"/>
        </w:rPr>
        <w:t>requirements</w:t>
      </w:r>
      <w:r w:rsidRPr="004D2917">
        <w:rPr>
          <w:rFonts w:ascii="Arial" w:hAnsi="Arial" w:cs="Arial"/>
          <w:i/>
          <w:sz w:val="18"/>
        </w:rPr>
        <w:t xml:space="preserve"> or simply need a hand completing this form, please get in touch wit</w:t>
      </w:r>
      <w:r w:rsidR="00176035">
        <w:rPr>
          <w:rFonts w:ascii="Arial" w:hAnsi="Arial" w:cs="Arial"/>
          <w:i/>
          <w:sz w:val="18"/>
        </w:rPr>
        <w:t xml:space="preserve">h our Marketing Manager Jessica Gray at </w:t>
      </w:r>
      <w:hyperlink r:id="rId11" w:history="1">
        <w:r w:rsidR="00C5199B" w:rsidRPr="00807B71">
          <w:rPr>
            <w:rStyle w:val="Hyperlink"/>
            <w:rFonts w:ascii="Arial" w:hAnsi="Arial" w:cs="Arial"/>
            <w:i/>
            <w:sz w:val="18"/>
          </w:rPr>
          <w:t>Jessica.gray@gloucestershire.gov.uk</w:t>
        </w:r>
      </w:hyperlink>
    </w:p>
    <w:p w14:paraId="3172AB6B" w14:textId="6F3D9546" w:rsidR="004D2917" w:rsidRDefault="004D2917">
      <w:pPr>
        <w:rPr>
          <w:rFonts w:ascii="Arial" w:hAnsi="Arial" w:cs="Arial"/>
          <w:i/>
          <w:sz w:val="18"/>
        </w:rPr>
      </w:pPr>
    </w:p>
    <w:p w14:paraId="293D619E" w14:textId="66AEAC9C" w:rsidR="00F95B3C" w:rsidRDefault="009A3AF8">
      <w:pPr>
        <w:rPr>
          <w:rFonts w:ascii="Arial" w:hAnsi="Arial" w:cs="Arial"/>
          <w:i/>
          <w:sz w:val="18"/>
        </w:rPr>
      </w:pPr>
      <w:r>
        <w:rPr>
          <w:rFonts w:ascii="Arial" w:hAnsi="Arial" w:cs="Arial"/>
          <w:i/>
          <w:sz w:val="18"/>
        </w:rPr>
        <w:t xml:space="preserve">The Made in Gloucestershire </w:t>
      </w:r>
      <w:r w:rsidRPr="009A3AF8">
        <w:rPr>
          <w:rFonts w:ascii="Arial" w:hAnsi="Arial" w:cs="Arial"/>
          <w:i/>
          <w:sz w:val="18"/>
        </w:rPr>
        <w:t>affiliate</w:t>
      </w:r>
      <w:r>
        <w:rPr>
          <w:rFonts w:ascii="Arial" w:hAnsi="Arial" w:cs="Arial"/>
          <w:i/>
          <w:sz w:val="18"/>
        </w:rPr>
        <w:t xml:space="preserve"> membership is for any organisation who supports the food and drink industry</w:t>
      </w:r>
      <w:r w:rsidR="00D2259C">
        <w:rPr>
          <w:rFonts w:ascii="Arial" w:hAnsi="Arial" w:cs="Arial"/>
          <w:i/>
          <w:sz w:val="18"/>
        </w:rPr>
        <w:t xml:space="preserve"> through their work</w:t>
      </w:r>
      <w:r>
        <w:rPr>
          <w:rFonts w:ascii="Arial" w:hAnsi="Arial" w:cs="Arial"/>
          <w:i/>
          <w:sz w:val="18"/>
        </w:rPr>
        <w:t xml:space="preserve"> </w:t>
      </w:r>
      <w:r w:rsidR="00883923">
        <w:rPr>
          <w:rFonts w:ascii="Arial" w:hAnsi="Arial" w:cs="Arial"/>
          <w:i/>
          <w:sz w:val="18"/>
        </w:rPr>
        <w:t xml:space="preserve">(but isn’t a food or drink producer themselves) </w:t>
      </w:r>
      <w:r>
        <w:rPr>
          <w:rFonts w:ascii="Arial" w:hAnsi="Arial" w:cs="Arial"/>
          <w:i/>
          <w:sz w:val="18"/>
        </w:rPr>
        <w:t xml:space="preserve">and wants to </w:t>
      </w:r>
      <w:r w:rsidR="00D2259C">
        <w:rPr>
          <w:rFonts w:ascii="Arial" w:hAnsi="Arial" w:cs="Arial"/>
          <w:i/>
          <w:sz w:val="18"/>
        </w:rPr>
        <w:t>champion</w:t>
      </w:r>
      <w:r>
        <w:rPr>
          <w:rFonts w:ascii="Arial" w:hAnsi="Arial" w:cs="Arial"/>
          <w:i/>
          <w:sz w:val="18"/>
        </w:rPr>
        <w:t xml:space="preserve"> Gloucestershire’s </w:t>
      </w:r>
      <w:r w:rsidR="00883923">
        <w:rPr>
          <w:rFonts w:ascii="Arial" w:hAnsi="Arial" w:cs="Arial"/>
          <w:i/>
          <w:sz w:val="18"/>
        </w:rPr>
        <w:t xml:space="preserve">independent </w:t>
      </w:r>
      <w:r>
        <w:rPr>
          <w:rFonts w:ascii="Arial" w:hAnsi="Arial" w:cs="Arial"/>
          <w:i/>
          <w:sz w:val="18"/>
        </w:rPr>
        <w:t>producers</w:t>
      </w:r>
      <w:r w:rsidR="00883923">
        <w:rPr>
          <w:rFonts w:ascii="Arial" w:hAnsi="Arial" w:cs="Arial"/>
          <w:i/>
          <w:sz w:val="18"/>
        </w:rPr>
        <w:t xml:space="preserve"> and</w:t>
      </w:r>
      <w:r>
        <w:rPr>
          <w:rFonts w:ascii="Arial" w:hAnsi="Arial" w:cs="Arial"/>
          <w:i/>
          <w:sz w:val="18"/>
        </w:rPr>
        <w:t xml:space="preserve"> hospitality </w:t>
      </w:r>
      <w:r w:rsidR="00883923">
        <w:rPr>
          <w:rFonts w:ascii="Arial" w:hAnsi="Arial" w:cs="Arial"/>
          <w:i/>
          <w:sz w:val="18"/>
        </w:rPr>
        <w:t xml:space="preserve">industry. </w:t>
      </w:r>
    </w:p>
    <w:p w14:paraId="5BD1DE11" w14:textId="77777777" w:rsidR="0069719F" w:rsidRPr="004D2917" w:rsidRDefault="0069719F">
      <w:pPr>
        <w:rPr>
          <w:rFonts w:ascii="Arial" w:hAnsi="Arial" w:cs="Arial"/>
          <w:i/>
          <w:sz w:val="18"/>
        </w:rPr>
      </w:pPr>
    </w:p>
    <w:p w14:paraId="07C25558" w14:textId="340F3A44" w:rsidR="00B82E18" w:rsidRDefault="00AC123F" w:rsidP="00D4078C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PERSONAL CONTACT DETAILS:</w:t>
      </w:r>
    </w:p>
    <w:p w14:paraId="473B2323" w14:textId="5EFD8E6F" w:rsidR="00D4078C" w:rsidRDefault="00D4078C" w:rsidP="00D4078C">
      <w:pPr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This personal data will </w:t>
      </w:r>
      <w:r w:rsidRPr="00D4078C">
        <w:rPr>
          <w:rFonts w:ascii="Arial" w:hAnsi="Arial" w:cs="Arial"/>
          <w:b/>
          <w:i/>
          <w:color w:val="A6A6A6" w:themeColor="background1" w:themeShade="A6"/>
          <w:sz w:val="18"/>
        </w:rPr>
        <w:t>not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be displayed publicly on the Made in Gloucestershire website.)</w:t>
      </w:r>
    </w:p>
    <w:p w14:paraId="6CA458DC" w14:textId="77777777" w:rsidR="006D6E7C" w:rsidRPr="006D6E7C" w:rsidRDefault="006D6E7C">
      <w:pPr>
        <w:rPr>
          <w:rFonts w:ascii="Arial" w:hAnsi="Arial" w:cs="Arial"/>
          <w:b/>
          <w:spacing w:val="40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389" w:type="dxa"/>
        <w:tblLook w:val="04A0" w:firstRow="1" w:lastRow="0" w:firstColumn="1" w:lastColumn="0" w:noHBand="0" w:noVBand="1"/>
      </w:tblPr>
      <w:tblGrid>
        <w:gridCol w:w="3093"/>
        <w:gridCol w:w="6296"/>
      </w:tblGrid>
      <w:tr w:rsidR="00010046" w:rsidRPr="00AC123F" w14:paraId="6A1187A0" w14:textId="77777777" w:rsidTr="001A678D">
        <w:trPr>
          <w:trHeight w:val="342"/>
        </w:trPr>
        <w:tc>
          <w:tcPr>
            <w:tcW w:w="3093" w:type="dxa"/>
          </w:tcPr>
          <w:p w14:paraId="5F249962" w14:textId="27A51E96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FIRST NAME:</w:t>
            </w:r>
          </w:p>
        </w:tc>
        <w:tc>
          <w:tcPr>
            <w:tcW w:w="6296" w:type="dxa"/>
          </w:tcPr>
          <w:p w14:paraId="1A1D1DEB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1993BC5F" w14:textId="77777777" w:rsidTr="001A678D">
        <w:trPr>
          <w:trHeight w:val="356"/>
        </w:trPr>
        <w:tc>
          <w:tcPr>
            <w:tcW w:w="3093" w:type="dxa"/>
          </w:tcPr>
          <w:p w14:paraId="3D8CFB5D" w14:textId="1A327A1A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LAST NAME:</w:t>
            </w:r>
          </w:p>
        </w:tc>
        <w:tc>
          <w:tcPr>
            <w:tcW w:w="6296" w:type="dxa"/>
          </w:tcPr>
          <w:p w14:paraId="6493EA63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417594D9" w14:textId="77777777" w:rsidTr="001A678D">
        <w:trPr>
          <w:trHeight w:val="356"/>
        </w:trPr>
        <w:tc>
          <w:tcPr>
            <w:tcW w:w="3093" w:type="dxa"/>
          </w:tcPr>
          <w:p w14:paraId="0D154F59" w14:textId="6F0019A7" w:rsidR="00C86B38" w:rsidRPr="00AC123F" w:rsidRDefault="00C86B38" w:rsidP="00436E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 TITLE / ROLE WITHIN BUSINESS:</w:t>
            </w:r>
          </w:p>
        </w:tc>
        <w:tc>
          <w:tcPr>
            <w:tcW w:w="6296" w:type="dxa"/>
          </w:tcPr>
          <w:p w14:paraId="0591B266" w14:textId="77777777" w:rsidR="00C86B38" w:rsidRPr="00AC123F" w:rsidRDefault="00C86B38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3ECAD137" w14:textId="77777777" w:rsidTr="001A678D">
        <w:trPr>
          <w:trHeight w:val="342"/>
        </w:trPr>
        <w:tc>
          <w:tcPr>
            <w:tcW w:w="3093" w:type="dxa"/>
          </w:tcPr>
          <w:p w14:paraId="53AE4B46" w14:textId="47075D07" w:rsidR="00D455DA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PHONE NUMBER:</w:t>
            </w:r>
          </w:p>
        </w:tc>
        <w:tc>
          <w:tcPr>
            <w:tcW w:w="6296" w:type="dxa"/>
          </w:tcPr>
          <w:p w14:paraId="608A9033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7E2A9B23" w14:textId="77777777" w:rsidTr="001A678D">
        <w:trPr>
          <w:trHeight w:val="342"/>
        </w:trPr>
        <w:tc>
          <w:tcPr>
            <w:tcW w:w="3093" w:type="dxa"/>
          </w:tcPr>
          <w:p w14:paraId="05C8F8E9" w14:textId="19831455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EMAIL:</w:t>
            </w:r>
          </w:p>
        </w:tc>
        <w:tc>
          <w:tcPr>
            <w:tcW w:w="6296" w:type="dxa"/>
          </w:tcPr>
          <w:p w14:paraId="0A01B287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</w:tbl>
    <w:p w14:paraId="4FBBF88C" w14:textId="0CEAFF81" w:rsidR="00D455DA" w:rsidRDefault="00D455DA">
      <w:pPr>
        <w:rPr>
          <w:rFonts w:ascii="Arial" w:hAnsi="Arial" w:cs="Arial"/>
          <w:b/>
        </w:rPr>
      </w:pPr>
    </w:p>
    <w:p w14:paraId="44258A75" w14:textId="77777777" w:rsidR="00D05BFB" w:rsidRPr="00AC123F" w:rsidRDefault="00D05BFB">
      <w:pPr>
        <w:rPr>
          <w:rFonts w:ascii="Arial" w:hAnsi="Arial" w:cs="Arial"/>
          <w:b/>
        </w:rPr>
      </w:pPr>
    </w:p>
    <w:p w14:paraId="46A9D9CB" w14:textId="1AA425CF" w:rsidR="00B82E18" w:rsidRDefault="00AC123F" w:rsidP="00D4078C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BUSINESS INFORMATION:</w:t>
      </w:r>
    </w:p>
    <w:p w14:paraId="6C3A28E5" w14:textId="24926265" w:rsidR="00C86B38" w:rsidRDefault="00D4078C" w:rsidP="00D4078C">
      <w:pPr>
        <w:rPr>
          <w:rFonts w:ascii="Arial" w:hAnsi="Arial" w:cs="Arial"/>
          <w:i/>
          <w:color w:val="A6A6A6" w:themeColor="background1" w:themeShade="A6"/>
          <w:sz w:val="18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This </w:t>
      </w:r>
      <w:r w:rsidR="00C86B38">
        <w:rPr>
          <w:rFonts w:ascii="Arial" w:hAnsi="Arial" w:cs="Arial"/>
          <w:i/>
          <w:color w:val="A6A6A6" w:themeColor="background1" w:themeShade="A6"/>
          <w:sz w:val="18"/>
        </w:rPr>
        <w:t>is to check your eligibility</w:t>
      </w:r>
      <w:r w:rsidR="009A3AF8">
        <w:rPr>
          <w:rFonts w:ascii="Arial" w:hAnsi="Arial" w:cs="Arial"/>
          <w:i/>
          <w:color w:val="A6A6A6" w:themeColor="background1" w:themeShade="A6"/>
          <w:sz w:val="18"/>
        </w:rPr>
        <w:t xml:space="preserve"> to become an </w:t>
      </w:r>
      <w:r w:rsidR="009A3AF8" w:rsidRPr="009A3AF8">
        <w:rPr>
          <w:rFonts w:ascii="Arial" w:hAnsi="Arial" w:cs="Arial"/>
          <w:i/>
          <w:color w:val="A6A6A6" w:themeColor="background1" w:themeShade="A6"/>
          <w:sz w:val="18"/>
        </w:rPr>
        <w:t>affiliate</w:t>
      </w:r>
      <w:r w:rsidR="00C86B38">
        <w:rPr>
          <w:rFonts w:ascii="Arial" w:hAnsi="Arial" w:cs="Arial"/>
          <w:i/>
          <w:color w:val="A6A6A6" w:themeColor="background1" w:themeShade="A6"/>
          <w:sz w:val="18"/>
        </w:rPr>
        <w:t>.)</w:t>
      </w:r>
    </w:p>
    <w:p w14:paraId="35A301E8" w14:textId="77777777" w:rsidR="00C86B38" w:rsidRPr="00C86B38" w:rsidRDefault="00C86B38" w:rsidP="00D4078C">
      <w:pPr>
        <w:rPr>
          <w:rFonts w:ascii="Arial" w:hAnsi="Arial" w:cs="Arial"/>
          <w:i/>
          <w:color w:val="A6A6A6" w:themeColor="background1" w:themeShade="A6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4248"/>
        <w:gridCol w:w="5175"/>
      </w:tblGrid>
      <w:tr w:rsidR="00C86B38" w:rsidRPr="00AC123F" w14:paraId="1CB101BE" w14:textId="77777777" w:rsidTr="005C6003">
        <w:trPr>
          <w:trHeight w:val="372"/>
        </w:trPr>
        <w:tc>
          <w:tcPr>
            <w:tcW w:w="4248" w:type="dxa"/>
          </w:tcPr>
          <w:p w14:paraId="0EC4417D" w14:textId="77777777" w:rsidR="00C86B38" w:rsidRPr="00AC123F" w:rsidRDefault="00C86B38" w:rsidP="005C6003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BUSINESS NAME:</w:t>
            </w:r>
          </w:p>
        </w:tc>
        <w:tc>
          <w:tcPr>
            <w:tcW w:w="5175" w:type="dxa"/>
          </w:tcPr>
          <w:p w14:paraId="1A111721" w14:textId="77777777" w:rsidR="00C86B38" w:rsidRPr="00AC123F" w:rsidRDefault="00C86B38" w:rsidP="005C6003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377ABE8B" w14:textId="77777777" w:rsidTr="005C6003">
        <w:trPr>
          <w:trHeight w:val="372"/>
        </w:trPr>
        <w:tc>
          <w:tcPr>
            <w:tcW w:w="4248" w:type="dxa"/>
          </w:tcPr>
          <w:p w14:paraId="37C323C5" w14:textId="453CF16B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TE YOUR BUSINESS STARTED TRADING: </w:t>
            </w: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Month and Year)</w:t>
            </w:r>
          </w:p>
        </w:tc>
        <w:tc>
          <w:tcPr>
            <w:tcW w:w="5175" w:type="dxa"/>
          </w:tcPr>
          <w:p w14:paraId="544007DE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4634F1BF" w14:textId="77777777" w:rsidTr="005C6003">
        <w:trPr>
          <w:trHeight w:val="372"/>
        </w:trPr>
        <w:tc>
          <w:tcPr>
            <w:tcW w:w="4248" w:type="dxa"/>
          </w:tcPr>
          <w:p w14:paraId="4ADD3EB5" w14:textId="4E065E54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UMBER OF EMPLOYEES IN THE BUSINESS: </w:t>
            </w: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Approx.)</w:t>
            </w:r>
          </w:p>
        </w:tc>
        <w:tc>
          <w:tcPr>
            <w:tcW w:w="5175" w:type="dxa"/>
          </w:tcPr>
          <w:p w14:paraId="24BB72EF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5C25895F" w14:textId="77777777" w:rsidTr="005C6003">
        <w:trPr>
          <w:trHeight w:val="372"/>
        </w:trPr>
        <w:tc>
          <w:tcPr>
            <w:tcW w:w="4248" w:type="dxa"/>
          </w:tcPr>
          <w:p w14:paraId="4D9C84B4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LINE 1:</w:t>
            </w:r>
          </w:p>
        </w:tc>
        <w:tc>
          <w:tcPr>
            <w:tcW w:w="5175" w:type="dxa"/>
          </w:tcPr>
          <w:p w14:paraId="089BCD74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07B0867F" w14:textId="77777777" w:rsidTr="005C6003">
        <w:trPr>
          <w:trHeight w:val="372"/>
        </w:trPr>
        <w:tc>
          <w:tcPr>
            <w:tcW w:w="4248" w:type="dxa"/>
          </w:tcPr>
          <w:p w14:paraId="2713DE20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CITY / LINE 2:</w:t>
            </w:r>
          </w:p>
        </w:tc>
        <w:tc>
          <w:tcPr>
            <w:tcW w:w="5175" w:type="dxa"/>
          </w:tcPr>
          <w:p w14:paraId="403D3895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07C7CADE" w14:textId="77777777" w:rsidTr="005C6003">
        <w:trPr>
          <w:trHeight w:val="372"/>
        </w:trPr>
        <w:tc>
          <w:tcPr>
            <w:tcW w:w="4248" w:type="dxa"/>
          </w:tcPr>
          <w:p w14:paraId="1A246BDD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POSTCODE:</w:t>
            </w:r>
          </w:p>
        </w:tc>
        <w:tc>
          <w:tcPr>
            <w:tcW w:w="5175" w:type="dxa"/>
          </w:tcPr>
          <w:p w14:paraId="024AB9D5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10019B4B" w14:textId="77777777" w:rsidTr="005C6003">
        <w:trPr>
          <w:trHeight w:val="372"/>
        </w:trPr>
        <w:tc>
          <w:tcPr>
            <w:tcW w:w="4248" w:type="dxa"/>
          </w:tcPr>
          <w:p w14:paraId="16BE59C1" w14:textId="1C244531" w:rsidR="00C86B38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WOULD YOU LIKE YOUR ADDRESS TO BE DISPLAYED PUBLICLY ON </w:t>
            </w:r>
            <w:r w:rsidR="006C77BC">
              <w:rPr>
                <w:rFonts w:ascii="Arial" w:hAnsi="Arial" w:cs="Arial"/>
                <w:b/>
              </w:rPr>
              <w:t>OUR WEBSITE</w:t>
            </w:r>
            <w:r>
              <w:rPr>
                <w:rFonts w:ascii="Arial" w:hAnsi="Arial" w:cs="Arial"/>
                <w:b/>
              </w:rPr>
              <w:t>?</w:t>
            </w:r>
          </w:p>
          <w:p w14:paraId="1F8606F0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Yes / No) </w:t>
            </w:r>
          </w:p>
          <w:p w14:paraId="73C4FADD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  <w:p w14:paraId="37208213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Choose Yes if you’d like customers to be able to visit you. Choose No if you want to keep your address private or you don’t have a physical location where customers can visit)</w:t>
            </w:r>
          </w:p>
          <w:p w14:paraId="66D8F864" w14:textId="31B991F0" w:rsidR="006C77BC" w:rsidRDefault="006C77BC" w:rsidP="00C86B38">
            <w:pPr>
              <w:rPr>
                <w:rFonts w:ascii="Arial" w:hAnsi="Arial" w:cs="Arial"/>
                <w:b/>
              </w:rPr>
            </w:pPr>
          </w:p>
        </w:tc>
        <w:tc>
          <w:tcPr>
            <w:tcW w:w="5175" w:type="dxa"/>
          </w:tcPr>
          <w:p w14:paraId="2CBDFF8D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</w:tbl>
    <w:p w14:paraId="3D7363B1" w14:textId="00B7F31E" w:rsidR="00C86B38" w:rsidRDefault="00C86B38" w:rsidP="00D4078C">
      <w:pPr>
        <w:rPr>
          <w:rFonts w:ascii="Arial" w:hAnsi="Arial" w:cs="Arial"/>
          <w:b/>
          <w:spacing w:val="40"/>
        </w:rPr>
      </w:pPr>
    </w:p>
    <w:p w14:paraId="2BF673E8" w14:textId="28C952FE" w:rsidR="00D05BFB" w:rsidRDefault="00D05BFB" w:rsidP="00D4078C">
      <w:pPr>
        <w:rPr>
          <w:rFonts w:ascii="Arial" w:hAnsi="Arial" w:cs="Arial"/>
          <w:b/>
          <w:spacing w:val="40"/>
        </w:rPr>
      </w:pPr>
    </w:p>
    <w:p w14:paraId="4E8192BB" w14:textId="5BE6F7D2" w:rsidR="00D05BFB" w:rsidRDefault="00D05BFB" w:rsidP="00D4078C">
      <w:pPr>
        <w:rPr>
          <w:rFonts w:ascii="Arial" w:hAnsi="Arial" w:cs="Arial"/>
          <w:b/>
          <w:spacing w:val="40"/>
        </w:rPr>
      </w:pPr>
    </w:p>
    <w:p w14:paraId="757242BC" w14:textId="77777777" w:rsidR="00883923" w:rsidRDefault="00883923" w:rsidP="00C86B38">
      <w:pPr>
        <w:spacing w:after="0"/>
        <w:rPr>
          <w:rFonts w:ascii="Arial" w:hAnsi="Arial" w:cs="Arial"/>
          <w:b/>
          <w:spacing w:val="40"/>
        </w:rPr>
      </w:pPr>
    </w:p>
    <w:p w14:paraId="646BF425" w14:textId="1BB47827" w:rsidR="00C86B38" w:rsidRDefault="00C86B38" w:rsidP="00C86B38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BUSINESS</w:t>
      </w:r>
      <w:r>
        <w:rPr>
          <w:rFonts w:ascii="Arial" w:hAnsi="Arial" w:cs="Arial"/>
          <w:b/>
          <w:spacing w:val="40"/>
        </w:rPr>
        <w:t xml:space="preserve"> CONTACT</w:t>
      </w:r>
      <w:r w:rsidRPr="00B82E18">
        <w:rPr>
          <w:rFonts w:ascii="Arial" w:hAnsi="Arial" w:cs="Arial"/>
          <w:b/>
          <w:spacing w:val="40"/>
        </w:rPr>
        <w:t xml:space="preserve"> INFORMATION:</w:t>
      </w:r>
    </w:p>
    <w:p w14:paraId="0E5CDDC5" w14:textId="5E02E59D" w:rsidR="00883923" w:rsidRDefault="00C86B38" w:rsidP="00C86B38">
      <w:pPr>
        <w:rPr>
          <w:rFonts w:ascii="Arial" w:hAnsi="Arial" w:cs="Arial"/>
          <w:i/>
          <w:color w:val="A6A6A6" w:themeColor="background1" w:themeShade="A6"/>
          <w:sz w:val="18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 w:rsidR="00307B4A">
        <w:rPr>
          <w:rFonts w:ascii="Arial" w:hAnsi="Arial" w:cs="Arial"/>
          <w:i/>
          <w:color w:val="A6A6A6" w:themeColor="background1" w:themeShade="A6"/>
          <w:sz w:val="18"/>
        </w:rPr>
        <w:t>All of the below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</w:t>
      </w:r>
      <w:r w:rsidR="00307B4A">
        <w:rPr>
          <w:rFonts w:ascii="Arial" w:hAnsi="Arial" w:cs="Arial"/>
          <w:i/>
          <w:color w:val="A6A6A6" w:themeColor="background1" w:themeShade="A6"/>
          <w:sz w:val="18"/>
        </w:rPr>
        <w:t>information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</w:t>
      </w:r>
      <w:r w:rsidRPr="00D4078C">
        <w:rPr>
          <w:rFonts w:ascii="Arial" w:hAnsi="Arial" w:cs="Arial"/>
          <w:b/>
          <w:i/>
          <w:color w:val="A6A6A6" w:themeColor="background1" w:themeShade="A6"/>
          <w:sz w:val="18"/>
        </w:rPr>
        <w:t>will be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displayed publicly on your profile on the Made in Gloucestershire website if you provide it.)</w:t>
      </w:r>
    </w:p>
    <w:p w14:paraId="405A787A" w14:textId="77777777" w:rsidR="006D6E7C" w:rsidRPr="006D6E7C" w:rsidRDefault="006D6E7C">
      <w:pPr>
        <w:rPr>
          <w:rFonts w:ascii="Arial" w:hAnsi="Arial" w:cs="Arial"/>
          <w:b/>
          <w:spacing w:val="40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4248"/>
        <w:gridCol w:w="5175"/>
      </w:tblGrid>
      <w:tr w:rsidR="00D455DA" w:rsidRPr="00AC123F" w14:paraId="2DB2C787" w14:textId="77777777" w:rsidTr="00603B3E">
        <w:trPr>
          <w:trHeight w:val="372"/>
        </w:trPr>
        <w:tc>
          <w:tcPr>
            <w:tcW w:w="4248" w:type="dxa"/>
          </w:tcPr>
          <w:p w14:paraId="039A8E2F" w14:textId="77777777" w:rsidR="00D455DA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WEBSITE:</w:t>
            </w:r>
          </w:p>
          <w:p w14:paraId="17BD1BC7" w14:textId="5B4D505A" w:rsidR="00C86B38" w:rsidRPr="00AC123F" w:rsidRDefault="00C86B3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4CDF4DA6" w14:textId="77777777" w:rsidR="00D455DA" w:rsidRPr="00AC123F" w:rsidRDefault="00D455DA" w:rsidP="003D01C5">
            <w:pPr>
              <w:rPr>
                <w:rFonts w:ascii="Arial" w:hAnsi="Arial" w:cs="Arial"/>
                <w:b/>
              </w:rPr>
            </w:pPr>
          </w:p>
        </w:tc>
      </w:tr>
      <w:tr w:rsidR="006D6E7C" w:rsidRPr="00AC123F" w14:paraId="3704A6B5" w14:textId="77777777" w:rsidTr="00603B3E">
        <w:trPr>
          <w:trHeight w:val="372"/>
        </w:trPr>
        <w:tc>
          <w:tcPr>
            <w:tcW w:w="4248" w:type="dxa"/>
          </w:tcPr>
          <w:p w14:paraId="077C45F8" w14:textId="67E378C6" w:rsidR="006D6E7C" w:rsidRDefault="006D6E7C" w:rsidP="006D6E7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 NUMBER</w:t>
            </w:r>
            <w:r w:rsidRPr="00AC123F">
              <w:rPr>
                <w:rFonts w:ascii="Arial" w:hAnsi="Arial" w:cs="Arial"/>
                <w:b/>
              </w:rPr>
              <w:t xml:space="preserve"> FOR GENERAL ENQUIRIES:</w:t>
            </w:r>
          </w:p>
          <w:p w14:paraId="0E588824" w14:textId="4595020D" w:rsidR="006D6E7C" w:rsidRPr="00AC123F" w:rsidRDefault="006D6E7C" w:rsidP="006D6E7C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756B78C2" w14:textId="77777777" w:rsidR="006D6E7C" w:rsidRPr="00AC123F" w:rsidRDefault="006D6E7C" w:rsidP="003D01C5">
            <w:pPr>
              <w:rPr>
                <w:rFonts w:ascii="Arial" w:hAnsi="Arial" w:cs="Arial"/>
                <w:b/>
              </w:rPr>
            </w:pPr>
          </w:p>
        </w:tc>
      </w:tr>
      <w:tr w:rsidR="00D455DA" w:rsidRPr="00AC123F" w14:paraId="3B33DA7A" w14:textId="77777777" w:rsidTr="00603B3E">
        <w:trPr>
          <w:trHeight w:val="372"/>
        </w:trPr>
        <w:tc>
          <w:tcPr>
            <w:tcW w:w="4248" w:type="dxa"/>
          </w:tcPr>
          <w:p w14:paraId="0FDBB29B" w14:textId="77777777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EMAIL ADDRESS FOR GENERAL ENQUIRIES:</w:t>
            </w:r>
          </w:p>
          <w:p w14:paraId="3E9D40F0" w14:textId="7A5F94C9" w:rsidR="006D6E7C" w:rsidRPr="00AC123F" w:rsidRDefault="006D6E7C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31D10830" w14:textId="77777777" w:rsidR="00D455DA" w:rsidRPr="00AC123F" w:rsidRDefault="00D455DA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57F60896" w14:textId="77777777" w:rsidTr="00603B3E">
        <w:trPr>
          <w:trHeight w:val="372"/>
        </w:trPr>
        <w:tc>
          <w:tcPr>
            <w:tcW w:w="4248" w:type="dxa"/>
          </w:tcPr>
          <w:p w14:paraId="752A5147" w14:textId="4C60CB06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FACEBOOK PAGE:</w:t>
            </w:r>
          </w:p>
          <w:p w14:paraId="2A92EB50" w14:textId="7250530E" w:rsidR="00B82E18" w:rsidRPr="00B82E18" w:rsidRDefault="00B82E18" w:rsidP="00B82E18">
            <w:pPr>
              <w:rPr>
                <w:rFonts w:ascii="Arial" w:hAnsi="Arial" w:cs="Arial"/>
                <w:i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15A1575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67F951D2" w14:textId="77777777" w:rsidTr="00603B3E">
        <w:trPr>
          <w:trHeight w:val="372"/>
        </w:trPr>
        <w:tc>
          <w:tcPr>
            <w:tcW w:w="4248" w:type="dxa"/>
          </w:tcPr>
          <w:p w14:paraId="74A25ACE" w14:textId="38598A2F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TWITTER:</w:t>
            </w:r>
          </w:p>
          <w:p w14:paraId="5611CDAD" w14:textId="138289FF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040C53D9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7FE9B010" w14:textId="77777777" w:rsidTr="00603B3E">
        <w:trPr>
          <w:trHeight w:val="372"/>
        </w:trPr>
        <w:tc>
          <w:tcPr>
            <w:tcW w:w="4248" w:type="dxa"/>
          </w:tcPr>
          <w:p w14:paraId="770ACDDF" w14:textId="5E170138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INSTAGRAM:</w:t>
            </w:r>
          </w:p>
          <w:p w14:paraId="543DE157" w14:textId="7488D7A0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4FAADC8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2ACB1441" w14:textId="77777777" w:rsidTr="00603B3E">
        <w:trPr>
          <w:trHeight w:val="372"/>
        </w:trPr>
        <w:tc>
          <w:tcPr>
            <w:tcW w:w="4248" w:type="dxa"/>
          </w:tcPr>
          <w:p w14:paraId="5FA2B95F" w14:textId="33969A82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LINKEDIN:</w:t>
            </w:r>
          </w:p>
          <w:p w14:paraId="380304E5" w14:textId="00AE5060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6DF97AF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</w:tbl>
    <w:p w14:paraId="44B91863" w14:textId="77777777" w:rsidR="00883923" w:rsidRDefault="00883923" w:rsidP="00307B4A">
      <w:pPr>
        <w:rPr>
          <w:rFonts w:ascii="Arial" w:hAnsi="Arial" w:cs="Arial"/>
          <w:b/>
        </w:rPr>
      </w:pPr>
    </w:p>
    <w:p w14:paraId="57CEFFEB" w14:textId="3B5EF3BB" w:rsidR="00307B4A" w:rsidRPr="00075F3E" w:rsidRDefault="00307B4A" w:rsidP="00307B4A">
      <w:pPr>
        <w:rPr>
          <w:rFonts w:ascii="Arial" w:hAnsi="Arial" w:cs="Arial"/>
          <w:b/>
        </w:rPr>
      </w:pPr>
      <w:r w:rsidRPr="00075F3E">
        <w:rPr>
          <w:rFonts w:ascii="Arial" w:hAnsi="Arial" w:cs="Arial"/>
          <w:b/>
        </w:rPr>
        <w:t>BUSINESS LOGO</w:t>
      </w:r>
      <w:r w:rsidR="00883923">
        <w:rPr>
          <w:rFonts w:ascii="Arial" w:hAnsi="Arial" w:cs="Arial"/>
          <w:b/>
        </w:rPr>
        <w:t xml:space="preserve"> &amp; SUPPORTING IMAGES</w:t>
      </w:r>
    </w:p>
    <w:p w14:paraId="2F544DD9" w14:textId="77777777" w:rsidR="00883923" w:rsidRPr="00075F3E" w:rsidRDefault="00307B4A" w:rsidP="00883923">
      <w:pPr>
        <w:rPr>
          <w:rFonts w:ascii="Arial" w:hAnsi="Arial" w:cs="Arial"/>
          <w:i/>
          <w:color w:val="A6A6A6" w:themeColor="background1" w:themeShade="A6"/>
        </w:rPr>
      </w:pPr>
      <w:r>
        <w:rPr>
          <w:rFonts w:ascii="Arial" w:hAnsi="Arial" w:cs="Arial"/>
        </w:rPr>
        <w:t>P</w:t>
      </w:r>
      <w:r w:rsidRPr="00075F3E">
        <w:rPr>
          <w:rFonts w:ascii="Arial" w:hAnsi="Arial" w:cs="Arial"/>
        </w:rPr>
        <w:t xml:space="preserve">lease </w:t>
      </w:r>
      <w:r>
        <w:rPr>
          <w:rFonts w:ascii="Arial" w:hAnsi="Arial" w:cs="Arial"/>
        </w:rPr>
        <w:t xml:space="preserve">email </w:t>
      </w:r>
      <w:r w:rsidRPr="00075F3E">
        <w:rPr>
          <w:rFonts w:ascii="Arial" w:hAnsi="Arial" w:cs="Arial"/>
        </w:rPr>
        <w:t>us high-resolution versions of your logo</w:t>
      </w:r>
      <w:r>
        <w:rPr>
          <w:rFonts w:ascii="Arial" w:hAnsi="Arial" w:cs="Arial"/>
        </w:rPr>
        <w:t xml:space="preserve"> along with this application form</w:t>
      </w:r>
      <w:r w:rsidRPr="00075F3E">
        <w:rPr>
          <w:rFonts w:ascii="Arial" w:hAnsi="Arial" w:cs="Arial"/>
        </w:rPr>
        <w:t xml:space="preserve"> – the higher </w:t>
      </w:r>
      <w:r>
        <w:rPr>
          <w:rFonts w:ascii="Arial" w:hAnsi="Arial" w:cs="Arial"/>
        </w:rPr>
        <w:t xml:space="preserve">the </w:t>
      </w:r>
      <w:r w:rsidRPr="00075F3E">
        <w:rPr>
          <w:rFonts w:ascii="Arial" w:hAnsi="Arial" w:cs="Arial"/>
        </w:rPr>
        <w:t>quality, the better!</w:t>
      </w:r>
      <w:r w:rsidR="00883923">
        <w:rPr>
          <w:rFonts w:ascii="Arial" w:hAnsi="Arial" w:cs="Arial"/>
        </w:rPr>
        <w:t xml:space="preserve"> </w:t>
      </w:r>
      <w:r w:rsidR="00883923" w:rsidRPr="00075F3E">
        <w:rPr>
          <w:rFonts w:ascii="Arial" w:hAnsi="Arial" w:cs="Arial"/>
          <w:i/>
          <w:color w:val="A6A6A6" w:themeColor="background1" w:themeShade="A6"/>
        </w:rPr>
        <w:t>(</w:t>
      </w:r>
      <w:r w:rsidR="00883923">
        <w:rPr>
          <w:rFonts w:ascii="Arial" w:hAnsi="Arial" w:cs="Arial"/>
          <w:i/>
          <w:color w:val="A6A6A6" w:themeColor="background1" w:themeShade="A6"/>
        </w:rPr>
        <w:t>F</w:t>
      </w:r>
      <w:r w:rsidR="00883923" w:rsidRPr="00075F3E">
        <w:rPr>
          <w:rFonts w:ascii="Arial" w:hAnsi="Arial" w:cs="Arial"/>
          <w:i/>
          <w:color w:val="A6A6A6" w:themeColor="background1" w:themeShade="A6"/>
        </w:rPr>
        <w:t>ile types: PNG / JPG / PDF / EPS)</w:t>
      </w:r>
    </w:p>
    <w:p w14:paraId="3B3CB33D" w14:textId="1B11182E" w:rsidR="00307B4A" w:rsidRDefault="00883923" w:rsidP="00307B4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lus please send any supporting images of your products, services, team or offices etc.</w:t>
      </w:r>
    </w:p>
    <w:p w14:paraId="097FD533" w14:textId="79D959D9" w:rsidR="00883923" w:rsidRDefault="00883923" w:rsidP="00307B4A">
      <w:pPr>
        <w:spacing w:after="0"/>
        <w:rPr>
          <w:rFonts w:ascii="Arial" w:hAnsi="Arial" w:cs="Arial"/>
        </w:rPr>
      </w:pPr>
    </w:p>
    <w:p w14:paraId="53BCACFD" w14:textId="08453B2F" w:rsidR="00883923" w:rsidRDefault="00883923" w:rsidP="00307B4A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5BFB" w14:paraId="40591AC5" w14:textId="77777777" w:rsidTr="00D05BFB">
        <w:tc>
          <w:tcPr>
            <w:tcW w:w="9016" w:type="dxa"/>
          </w:tcPr>
          <w:p w14:paraId="28C3D2E9" w14:textId="77777777" w:rsidR="00883923" w:rsidRDefault="00883923" w:rsidP="00D05BFB">
            <w:pPr>
              <w:rPr>
                <w:rFonts w:ascii="Arial" w:hAnsi="Arial" w:cs="Arial"/>
                <w:b/>
              </w:rPr>
            </w:pPr>
          </w:p>
          <w:p w14:paraId="0CDBB6F7" w14:textId="77C0CAB4" w:rsidR="00D05BFB" w:rsidRPr="00883923" w:rsidRDefault="00D05BFB" w:rsidP="00D05BFB">
            <w:pPr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6D6E7C">
              <w:rPr>
                <w:rFonts w:ascii="Arial" w:hAnsi="Arial" w:cs="Arial"/>
                <w:b/>
              </w:rPr>
              <w:t>BUSINESS DESCRIPTION</w:t>
            </w:r>
            <w:r w:rsidR="00883923">
              <w:rPr>
                <w:rFonts w:ascii="Arial" w:hAnsi="Arial" w:cs="Arial"/>
                <w:b/>
              </w:rPr>
              <w:t xml:space="preserve"> </w:t>
            </w:r>
            <w:r w:rsidR="00883923" w:rsidRPr="00883923">
              <w:rPr>
                <w:rFonts w:ascii="Arial" w:hAnsi="Arial" w:cs="Arial"/>
                <w:i/>
                <w:color w:val="808080" w:themeColor="background1" w:themeShade="80"/>
              </w:rPr>
              <w:t>(</w:t>
            </w:r>
            <w:r w:rsidRPr="00883923">
              <w:rPr>
                <w:rFonts w:ascii="Arial" w:hAnsi="Arial" w:cs="Arial"/>
                <w:i/>
                <w:color w:val="808080" w:themeColor="background1" w:themeShade="80"/>
              </w:rPr>
              <w:t>200 words maximum</w:t>
            </w:r>
            <w:r w:rsidR="00883923" w:rsidRPr="00883923">
              <w:rPr>
                <w:rFonts w:ascii="Arial" w:hAnsi="Arial" w:cs="Arial"/>
                <w:i/>
                <w:color w:val="808080" w:themeColor="background1" w:themeShade="80"/>
              </w:rPr>
              <w:t>)</w:t>
            </w:r>
          </w:p>
          <w:p w14:paraId="6406EC95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78AEFB93" w14:textId="77777777" w:rsidR="00D05BFB" w:rsidRDefault="00D05BFB" w:rsidP="00D05BFB">
            <w:p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This is your chance to shine and tell potential customers all about your business. This will be featured on your profile.</w:t>
            </w:r>
            <w:r>
              <w:rPr>
                <w:rFonts w:ascii="Arial" w:hAnsi="Arial" w:cs="Arial"/>
              </w:rPr>
              <w:t xml:space="preserve"> </w:t>
            </w:r>
            <w:r w:rsidRPr="006D6E7C">
              <w:rPr>
                <w:rFonts w:ascii="Arial" w:hAnsi="Arial" w:cs="Arial"/>
              </w:rPr>
              <w:t>Here are some ideas to get you started:</w:t>
            </w:r>
          </w:p>
          <w:p w14:paraId="6BF6225F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6F7233BE" w14:textId="77777777" w:rsidR="00883923" w:rsidRDefault="00883923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did you want to join Made in Gloucestershire as an affiliate?</w:t>
            </w:r>
          </w:p>
          <w:p w14:paraId="417EC324" w14:textId="2C29AE85" w:rsidR="00883923" w:rsidRDefault="00883923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w </w:t>
            </w:r>
            <w:r w:rsidR="007C6950">
              <w:rPr>
                <w:rFonts w:ascii="Arial" w:hAnsi="Arial" w:cs="Arial"/>
              </w:rPr>
              <w:t xml:space="preserve">do </w:t>
            </w:r>
            <w:r>
              <w:rPr>
                <w:rFonts w:ascii="Arial" w:hAnsi="Arial" w:cs="Arial"/>
              </w:rPr>
              <w:t>you support Gloucestershire food and drink producers?</w:t>
            </w:r>
          </w:p>
          <w:p w14:paraId="5C918CF9" w14:textId="2814D010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How long have you been in business?</w:t>
            </w:r>
          </w:p>
          <w:p w14:paraId="0B034A15" w14:textId="32A62B52" w:rsidR="00883923" w:rsidRPr="00883923" w:rsidRDefault="00D05BFB" w:rsidP="0088392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at is your unique selling point?</w:t>
            </w:r>
          </w:p>
          <w:p w14:paraId="711ED4B4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ere can customers find you?</w:t>
            </w:r>
          </w:p>
          <w:p w14:paraId="46D2ED55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at are you passionate about?</w:t>
            </w:r>
          </w:p>
          <w:p w14:paraId="6E337AA0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38903E44" w14:textId="77777777" w:rsidR="00D05BFB" w:rsidRDefault="00D05BFB" w:rsidP="00D05BFB">
            <w:p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 xml:space="preserve">“We are…” “My customers…”  “I </w:t>
            </w:r>
            <w:r w:rsidR="00883923">
              <w:rPr>
                <w:rFonts w:ascii="Arial" w:hAnsi="Arial" w:cs="Arial"/>
              </w:rPr>
              <w:t>provide</w:t>
            </w:r>
            <w:r w:rsidRPr="006D6E7C">
              <w:rPr>
                <w:rFonts w:ascii="Arial" w:hAnsi="Arial" w:cs="Arial"/>
              </w:rPr>
              <w:t>…”</w:t>
            </w:r>
          </w:p>
          <w:p w14:paraId="4B275E4A" w14:textId="6FD424AF" w:rsidR="007C6950" w:rsidRDefault="007C6950" w:rsidP="00D05BFB"/>
        </w:tc>
      </w:tr>
      <w:tr w:rsidR="00D05BFB" w14:paraId="756F4F38" w14:textId="77777777" w:rsidTr="00D05BFB">
        <w:tc>
          <w:tcPr>
            <w:tcW w:w="9016" w:type="dxa"/>
          </w:tcPr>
          <w:p w14:paraId="0C92406B" w14:textId="77777777" w:rsidR="00307B4A" w:rsidRDefault="00307B4A" w:rsidP="00D05BFB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  <w:p w14:paraId="2B381E2A" w14:textId="35EAD24A" w:rsidR="00D05BFB" w:rsidRDefault="00D05BFB" w:rsidP="00D05BFB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200 words)</w:t>
            </w:r>
          </w:p>
          <w:p w14:paraId="1A919874" w14:textId="5E925974" w:rsidR="00307B4A" w:rsidRPr="00307B4A" w:rsidRDefault="00307B4A" w:rsidP="00307B4A"/>
          <w:p w14:paraId="65FFAFB9" w14:textId="1D052AFE" w:rsidR="00307B4A" w:rsidRPr="00307B4A" w:rsidRDefault="00307B4A" w:rsidP="00307B4A">
            <w:pPr>
              <w:rPr>
                <w:rFonts w:ascii="Arial" w:hAnsi="Arial" w:cs="Arial"/>
                <w:sz w:val="20"/>
              </w:rPr>
            </w:pPr>
          </w:p>
          <w:p w14:paraId="6A4F237E" w14:textId="79119514" w:rsidR="00307B4A" w:rsidRPr="00307B4A" w:rsidRDefault="00307B4A" w:rsidP="00307B4A">
            <w:pPr>
              <w:rPr>
                <w:rFonts w:ascii="Arial" w:hAnsi="Arial" w:cs="Arial"/>
                <w:sz w:val="20"/>
              </w:rPr>
            </w:pPr>
          </w:p>
          <w:p w14:paraId="654C29C2" w14:textId="77777777" w:rsidR="00307B4A" w:rsidRPr="00307B4A" w:rsidRDefault="00307B4A" w:rsidP="00307B4A">
            <w:pPr>
              <w:rPr>
                <w:rFonts w:ascii="Arial" w:hAnsi="Arial" w:cs="Arial"/>
                <w:sz w:val="20"/>
              </w:rPr>
            </w:pPr>
          </w:p>
          <w:p w14:paraId="3564C1E5" w14:textId="77777777" w:rsidR="00D05BFB" w:rsidRDefault="00D05BFB"/>
        </w:tc>
      </w:tr>
    </w:tbl>
    <w:p w14:paraId="49E97E74" w14:textId="77777777" w:rsidR="00186D14" w:rsidRDefault="00186D14" w:rsidP="00186D14">
      <w:pPr>
        <w:rPr>
          <w:rFonts w:ascii="Arial" w:hAnsi="Arial" w:cs="Arial"/>
          <w:b/>
          <w:spacing w:val="40"/>
        </w:rPr>
      </w:pPr>
    </w:p>
    <w:p w14:paraId="551C4281" w14:textId="318C8973" w:rsidR="00186D14" w:rsidRDefault="00186D14" w:rsidP="00186D14">
      <w:pPr>
        <w:rPr>
          <w:rFonts w:ascii="Arial" w:hAnsi="Arial" w:cs="Arial"/>
          <w:b/>
          <w:spacing w:val="40"/>
        </w:rPr>
      </w:pPr>
      <w:r>
        <w:rPr>
          <w:rFonts w:ascii="Arial" w:hAnsi="Arial" w:cs="Arial"/>
          <w:b/>
          <w:spacing w:val="40"/>
        </w:rPr>
        <w:t>HELP US REACH MORE BUSINESSES</w:t>
      </w: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4248"/>
        <w:gridCol w:w="5175"/>
      </w:tblGrid>
      <w:tr w:rsidR="00186D14" w:rsidRPr="00AC123F" w14:paraId="6AC2F4E2" w14:textId="77777777" w:rsidTr="00E837F9">
        <w:trPr>
          <w:trHeight w:val="372"/>
        </w:trPr>
        <w:tc>
          <w:tcPr>
            <w:tcW w:w="4248" w:type="dxa"/>
          </w:tcPr>
          <w:p w14:paraId="4C3565C3" w14:textId="77777777" w:rsidR="00186D14" w:rsidRDefault="00186D14" w:rsidP="00E837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HOW DID YOU HEAR ABOUT MADE IN GLOUCESTERSHIRE? </w:t>
            </w:r>
          </w:p>
          <w:p w14:paraId="28F8E46E" w14:textId="1454FDAC" w:rsidR="00835C65" w:rsidRDefault="00186D14" w:rsidP="00E837F9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proofErr w:type="spellStart"/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g.</w:t>
            </w:r>
            <w:proofErr w:type="spellEnd"/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 Instagram, SoGlos, Punchline, Business &amp; Innovation Magazine, </w:t>
            </w:r>
            <w:r w:rsidR="00835C65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through a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 connection, </w:t>
            </w:r>
            <w:r w:rsidR="00835C65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at an event, through 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one of our partners?</w:t>
            </w:r>
          </w:p>
          <w:p w14:paraId="53C69675" w14:textId="77777777" w:rsidR="00835C65" w:rsidRDefault="00835C65" w:rsidP="00E837F9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  <w:p w14:paraId="0BD1B0BB" w14:textId="1B9460A4" w:rsidR="00186D14" w:rsidRPr="00AC123F" w:rsidRDefault="00186D14" w:rsidP="00E837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The more detail you can give the better! This will help us improve our marketing and expand our reach and support to more businesses</w:t>
            </w:r>
            <w:r w:rsidR="00835C65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.</w:t>
            </w:r>
          </w:p>
        </w:tc>
        <w:tc>
          <w:tcPr>
            <w:tcW w:w="5175" w:type="dxa"/>
          </w:tcPr>
          <w:p w14:paraId="0675A837" w14:textId="77777777" w:rsidR="00186D14" w:rsidRPr="00AC123F" w:rsidRDefault="00186D14" w:rsidP="00E837F9">
            <w:pPr>
              <w:rPr>
                <w:rFonts w:ascii="Arial" w:hAnsi="Arial" w:cs="Arial"/>
                <w:b/>
              </w:rPr>
            </w:pPr>
          </w:p>
        </w:tc>
      </w:tr>
    </w:tbl>
    <w:p w14:paraId="1DD3AF21" w14:textId="675FC17F" w:rsidR="00186D14" w:rsidRDefault="00186D14"/>
    <w:p w14:paraId="5F8F2410" w14:textId="77777777" w:rsidR="00186D14" w:rsidRDefault="00186D14"/>
    <w:p w14:paraId="3C1D21A4" w14:textId="29ABBE45" w:rsidR="00D4078C" w:rsidRDefault="00D4078C" w:rsidP="00075F3E">
      <w:pPr>
        <w:rPr>
          <w:rFonts w:ascii="Arial" w:hAnsi="Arial" w:cs="Arial"/>
          <w:i/>
        </w:rPr>
      </w:pPr>
      <w:r>
        <w:rPr>
          <w:rFonts w:ascii="Arial" w:hAnsi="Arial" w:cs="Arial"/>
          <w:b/>
          <w:spacing w:val="40"/>
        </w:rPr>
        <w:t>DATA SHARING AGRE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170"/>
      </w:tblGrid>
      <w:tr w:rsidR="00E61484" w14:paraId="2727FB23" w14:textId="77777777" w:rsidTr="00307B4A">
        <w:sdt>
          <w:sdtPr>
            <w:rPr>
              <w:rFonts w:ascii="Arial" w:hAnsi="Arial" w:cs="Arial"/>
            </w:rPr>
            <w:id w:val="-74049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0A5459B4" w14:textId="531404CA" w:rsidR="00E61484" w:rsidRPr="00E61484" w:rsidRDefault="00307B4A" w:rsidP="00075F3E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170" w:type="dxa"/>
          </w:tcPr>
          <w:p w14:paraId="1A6E633F" w14:textId="5E55E150" w:rsidR="00D05BFB" w:rsidRDefault="00E61484" w:rsidP="00065F81">
            <w:pPr>
              <w:rPr>
                <w:rFonts w:ascii="Arial" w:hAnsi="Arial" w:cs="Arial"/>
              </w:rPr>
            </w:pPr>
            <w:r w:rsidRPr="00E61484">
              <w:rPr>
                <w:rFonts w:ascii="Arial" w:hAnsi="Arial" w:cs="Arial"/>
              </w:rPr>
              <w:t>By submitting this application form, you agree</w:t>
            </w:r>
            <w:r w:rsidR="00065F81">
              <w:rPr>
                <w:rFonts w:ascii="Arial" w:hAnsi="Arial" w:cs="Arial"/>
              </w:rPr>
              <w:t xml:space="preserve"> to share information </w:t>
            </w:r>
            <w:r w:rsidR="00832F7F">
              <w:rPr>
                <w:rFonts w:ascii="Arial" w:hAnsi="Arial" w:cs="Arial"/>
              </w:rPr>
              <w:t xml:space="preserve">provided </w:t>
            </w:r>
            <w:r w:rsidR="00065F81">
              <w:rPr>
                <w:rFonts w:ascii="Arial" w:hAnsi="Arial" w:cs="Arial"/>
              </w:rPr>
              <w:t>with G</w:t>
            </w:r>
            <w:r w:rsidR="00176035">
              <w:rPr>
                <w:rFonts w:ascii="Arial" w:hAnsi="Arial" w:cs="Arial"/>
              </w:rPr>
              <w:t>loucestershire County Council,</w:t>
            </w:r>
            <w:r w:rsidR="00D05BFB">
              <w:rPr>
                <w:rFonts w:ascii="Arial" w:hAnsi="Arial" w:cs="Arial"/>
              </w:rPr>
              <w:t xml:space="preserve"> The Growth Hub and its partners</w:t>
            </w:r>
            <w:r w:rsidR="00065F81">
              <w:rPr>
                <w:rFonts w:ascii="Arial" w:hAnsi="Arial" w:cs="Arial"/>
              </w:rPr>
              <w:t xml:space="preserve"> and for</w:t>
            </w:r>
            <w:r w:rsidR="00832F7F">
              <w:rPr>
                <w:rFonts w:ascii="Arial" w:hAnsi="Arial" w:cs="Arial"/>
              </w:rPr>
              <w:t xml:space="preserve"> your business details</w:t>
            </w:r>
            <w:r w:rsidR="00065F81">
              <w:rPr>
                <w:rFonts w:ascii="Arial" w:hAnsi="Arial" w:cs="Arial"/>
              </w:rPr>
              <w:t xml:space="preserve"> to be featured on the Made in Gloucestershire website.</w:t>
            </w:r>
          </w:p>
          <w:p w14:paraId="4E7AA1F4" w14:textId="3C1C647C" w:rsidR="00065F81" w:rsidRDefault="00065F81" w:rsidP="00065F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will not share </w:t>
            </w:r>
            <w:r w:rsidR="00832F7F">
              <w:rPr>
                <w:rFonts w:ascii="Arial" w:hAnsi="Arial" w:cs="Arial"/>
              </w:rPr>
              <w:t xml:space="preserve">your personal or business </w:t>
            </w:r>
            <w:r>
              <w:rPr>
                <w:rFonts w:ascii="Arial" w:hAnsi="Arial" w:cs="Arial"/>
              </w:rPr>
              <w:t xml:space="preserve">data with any </w:t>
            </w:r>
            <w:r w:rsidR="00D05BFB">
              <w:rPr>
                <w:rFonts w:ascii="Arial" w:hAnsi="Arial" w:cs="Arial"/>
              </w:rPr>
              <w:t>external</w:t>
            </w:r>
            <w:r>
              <w:rPr>
                <w:rFonts w:ascii="Arial" w:hAnsi="Arial" w:cs="Arial"/>
              </w:rPr>
              <w:t xml:space="preserve"> organisation. </w:t>
            </w:r>
          </w:p>
          <w:p w14:paraId="61020FE0" w14:textId="46247F6D" w:rsidR="00307B4A" w:rsidRPr="00E61484" w:rsidRDefault="00065F81" w:rsidP="00603B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  <w:r w:rsidR="00176035">
              <w:rPr>
                <w:rFonts w:ascii="Arial" w:hAnsi="Arial" w:cs="Arial"/>
              </w:rPr>
              <w:t xml:space="preserve">loucestershire County Council </w:t>
            </w:r>
            <w:r>
              <w:rPr>
                <w:rFonts w:ascii="Arial" w:hAnsi="Arial" w:cs="Arial"/>
              </w:rPr>
              <w:t>reserve</w:t>
            </w:r>
            <w:r w:rsidR="00832F7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the right to</w:t>
            </w:r>
            <w:r w:rsidR="00832F7F">
              <w:rPr>
                <w:rFonts w:ascii="Arial" w:hAnsi="Arial" w:cs="Arial"/>
              </w:rPr>
              <w:t xml:space="preserve"> </w:t>
            </w:r>
            <w:r w:rsidR="00D15631">
              <w:rPr>
                <w:rFonts w:ascii="Arial" w:hAnsi="Arial" w:cs="Arial"/>
              </w:rPr>
              <w:t>make amends to your profile to fit our house</w:t>
            </w:r>
            <w:r w:rsidR="00832F7F">
              <w:rPr>
                <w:rFonts w:ascii="Arial" w:hAnsi="Arial" w:cs="Arial"/>
              </w:rPr>
              <w:t>-</w:t>
            </w:r>
            <w:r w:rsidR="00D15631">
              <w:rPr>
                <w:rFonts w:ascii="Arial" w:hAnsi="Arial" w:cs="Arial"/>
              </w:rPr>
              <w:t>style</w:t>
            </w:r>
            <w:r w:rsidR="00832F7F">
              <w:rPr>
                <w:rFonts w:ascii="Arial" w:hAnsi="Arial" w:cs="Arial"/>
              </w:rPr>
              <w:t xml:space="preserve"> and remove profiles from the website</w:t>
            </w:r>
            <w:r w:rsidR="007C1942">
              <w:rPr>
                <w:rFonts w:ascii="Arial" w:hAnsi="Arial" w:cs="Arial"/>
              </w:rPr>
              <w:t xml:space="preserve"> at any time.</w:t>
            </w:r>
          </w:p>
        </w:tc>
      </w:tr>
      <w:tr w:rsidR="00E61484" w14:paraId="73F578F0" w14:textId="77777777" w:rsidTr="00307B4A">
        <w:sdt>
          <w:sdtPr>
            <w:rPr>
              <w:rFonts w:ascii="Arial" w:hAnsi="Arial" w:cs="Arial"/>
            </w:rPr>
            <w:id w:val="-907988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6" w:type="dxa"/>
              </w:tcPr>
              <w:p w14:paraId="43DA43BC" w14:textId="5BB3A30E" w:rsidR="00E61484" w:rsidRPr="00E61484" w:rsidRDefault="00065F81" w:rsidP="00075F3E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170" w:type="dxa"/>
          </w:tcPr>
          <w:p w14:paraId="27654ADB" w14:textId="17D991A8" w:rsidR="00E61484" w:rsidRPr="00E61484" w:rsidRDefault="00E61484" w:rsidP="00075F3E">
            <w:pPr>
              <w:rPr>
                <w:rFonts w:ascii="Arial" w:hAnsi="Arial" w:cs="Arial"/>
              </w:rPr>
            </w:pPr>
            <w:r w:rsidRPr="00E61484">
              <w:rPr>
                <w:rFonts w:ascii="Arial" w:hAnsi="Arial" w:cs="Arial"/>
              </w:rPr>
              <w:t>Sign up to the</w:t>
            </w:r>
            <w:r w:rsidR="00832F7F">
              <w:rPr>
                <w:rFonts w:ascii="Arial" w:hAnsi="Arial" w:cs="Arial"/>
              </w:rPr>
              <w:t xml:space="preserve"> Made in Gloucestershire</w:t>
            </w:r>
            <w:r w:rsidR="00065F81">
              <w:rPr>
                <w:rFonts w:ascii="Arial" w:hAnsi="Arial" w:cs="Arial"/>
              </w:rPr>
              <w:t xml:space="preserve"> m</w:t>
            </w:r>
            <w:r w:rsidRPr="00E61484">
              <w:rPr>
                <w:rFonts w:ascii="Arial" w:hAnsi="Arial" w:cs="Arial"/>
              </w:rPr>
              <w:t>ailing list</w:t>
            </w:r>
          </w:p>
        </w:tc>
      </w:tr>
      <w:tr w:rsidR="00065F81" w14:paraId="18F8DB4B" w14:textId="77777777" w:rsidTr="00307B4A">
        <w:tc>
          <w:tcPr>
            <w:tcW w:w="846" w:type="dxa"/>
          </w:tcPr>
          <w:p w14:paraId="5044377E" w14:textId="5A0AB40B" w:rsidR="00065F81" w:rsidRPr="00E61484" w:rsidRDefault="00065F81" w:rsidP="00075F3E">
            <w:pPr>
              <w:rPr>
                <w:rFonts w:ascii="MS Gothic" w:eastAsia="MS Gothic" w:hAnsi="MS Gothic" w:cs="Arial"/>
              </w:rPr>
            </w:pPr>
          </w:p>
        </w:tc>
        <w:tc>
          <w:tcPr>
            <w:tcW w:w="8170" w:type="dxa"/>
          </w:tcPr>
          <w:p w14:paraId="6411C67F" w14:textId="66154BD2" w:rsidR="00065F81" w:rsidRPr="00E61484" w:rsidRDefault="00065F81" w:rsidP="00075F3E">
            <w:pPr>
              <w:rPr>
                <w:rFonts w:ascii="Arial" w:hAnsi="Arial" w:cs="Arial"/>
              </w:rPr>
            </w:pPr>
          </w:p>
        </w:tc>
      </w:tr>
    </w:tbl>
    <w:p w14:paraId="1CA1C4BF" w14:textId="77777777" w:rsidR="00075F3E" w:rsidRDefault="00075F3E"/>
    <w:p w14:paraId="307D507D" w14:textId="01A45ED6" w:rsidR="00075F3E" w:rsidRDefault="00075F3E" w:rsidP="00075F3E">
      <w:pPr>
        <w:rPr>
          <w:rFonts w:ascii="Arial" w:hAnsi="Arial" w:cs="Arial"/>
          <w:b/>
          <w:spacing w:val="40"/>
        </w:rPr>
      </w:pPr>
      <w:r>
        <w:rPr>
          <w:rFonts w:ascii="Arial" w:hAnsi="Arial" w:cs="Arial"/>
          <w:b/>
          <w:spacing w:val="40"/>
        </w:rPr>
        <w:t xml:space="preserve">PLEASE SEND THIS COMPLETED DOCUMENT </w:t>
      </w:r>
      <w:r w:rsidR="007C1942">
        <w:rPr>
          <w:rFonts w:ascii="Arial" w:hAnsi="Arial" w:cs="Arial"/>
          <w:b/>
          <w:spacing w:val="40"/>
        </w:rPr>
        <w:t xml:space="preserve">ALONG WITH YOUR LOGO AND ANY SUPPORTING IMAGERY </w:t>
      </w:r>
      <w:r>
        <w:rPr>
          <w:rFonts w:ascii="Arial" w:hAnsi="Arial" w:cs="Arial"/>
          <w:b/>
          <w:spacing w:val="40"/>
        </w:rPr>
        <w:t>TO:</w:t>
      </w:r>
    </w:p>
    <w:p w14:paraId="49AECC88" w14:textId="67A9F464" w:rsidR="00075F3E" w:rsidRDefault="00075F3E" w:rsidP="00075F3E">
      <w:pPr>
        <w:rPr>
          <w:rFonts w:ascii="Arial" w:hAnsi="Arial" w:cs="Arial"/>
          <w:b/>
          <w:spacing w:val="40"/>
        </w:rPr>
      </w:pPr>
    </w:p>
    <w:p w14:paraId="04E0D7BD" w14:textId="66C6D6E9" w:rsidR="00176035" w:rsidRPr="00307B4A" w:rsidRDefault="001823C9" w:rsidP="00075F3E">
      <w:pPr>
        <w:rPr>
          <w:rFonts w:ascii="Arial" w:hAnsi="Arial" w:cs="Arial"/>
          <w:b/>
          <w:color w:val="00B050"/>
        </w:rPr>
      </w:pPr>
      <w:hyperlink r:id="rId12" w:history="1">
        <w:r w:rsidRPr="00807B71">
          <w:rPr>
            <w:rStyle w:val="Hyperlink"/>
            <w:rFonts w:ascii="Arial" w:hAnsi="Arial" w:cs="Arial"/>
            <w:b/>
            <w:spacing w:val="40"/>
          </w:rPr>
          <w:t>Jessica.gray@gloucestershire.gov.uk</w:t>
        </w:r>
      </w:hyperlink>
    </w:p>
    <w:p w14:paraId="5C035190" w14:textId="714F30E4" w:rsidR="00075F3E" w:rsidRDefault="00075F3E"/>
    <w:p w14:paraId="061397AA" w14:textId="2C8F75F9" w:rsidR="007C1942" w:rsidRDefault="007C1942" w:rsidP="007C1942">
      <w:r>
        <w:rPr>
          <w:rFonts w:ascii="Arial" w:hAnsi="Arial" w:cs="Arial"/>
          <w:b/>
          <w:spacing w:val="40"/>
        </w:rPr>
        <w:t>THANK YOU!</w:t>
      </w:r>
    </w:p>
    <w:sectPr w:rsidR="007C1942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D18B8" w14:textId="77777777" w:rsidR="00136745" w:rsidRDefault="00136745" w:rsidP="00010046">
      <w:pPr>
        <w:spacing w:after="0" w:line="240" w:lineRule="auto"/>
      </w:pPr>
      <w:r>
        <w:separator/>
      </w:r>
    </w:p>
  </w:endnote>
  <w:endnote w:type="continuationSeparator" w:id="0">
    <w:p w14:paraId="26E408AD" w14:textId="77777777" w:rsidR="00136745" w:rsidRDefault="00136745" w:rsidP="00010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ABE61" w14:textId="77777777" w:rsidR="00136745" w:rsidRDefault="00136745" w:rsidP="00010046">
      <w:pPr>
        <w:spacing w:after="0" w:line="240" w:lineRule="auto"/>
      </w:pPr>
      <w:r>
        <w:separator/>
      </w:r>
    </w:p>
  </w:footnote>
  <w:footnote w:type="continuationSeparator" w:id="0">
    <w:p w14:paraId="1BE81B21" w14:textId="77777777" w:rsidR="00136745" w:rsidRDefault="00136745" w:rsidP="000100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19D7B" w14:textId="77777777" w:rsidR="00010046" w:rsidRDefault="0001004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441ED4D" wp14:editId="10397519">
          <wp:simplePos x="0" y="0"/>
          <wp:positionH relativeFrom="column">
            <wp:posOffset>3346450</wp:posOffset>
          </wp:positionH>
          <wp:positionV relativeFrom="paragraph">
            <wp:posOffset>7620</wp:posOffset>
          </wp:positionV>
          <wp:extent cx="2735900" cy="806450"/>
          <wp:effectExtent l="0" t="0" r="762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420" t="21329" r="10136" b="26207"/>
                  <a:stretch/>
                </pic:blipFill>
                <pic:spPr bwMode="auto">
                  <a:xfrm>
                    <a:off x="0" y="0"/>
                    <a:ext cx="2735900" cy="806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234383" w14:textId="5C600F5C" w:rsidR="00010046" w:rsidRDefault="009A3AF8" w:rsidP="00010046">
    <w:pPr>
      <w:pStyle w:val="Header"/>
      <w:spacing w:line="276" w:lineRule="auto"/>
      <w:rPr>
        <w:rFonts w:ascii="Arial" w:hAnsi="Arial" w:cs="Arial"/>
        <w:b/>
        <w:spacing w:val="40"/>
        <w:sz w:val="40"/>
      </w:rPr>
    </w:pPr>
    <w:r w:rsidRPr="009A3AF8">
      <w:rPr>
        <w:rFonts w:ascii="Arial" w:hAnsi="Arial" w:cs="Arial"/>
        <w:b/>
        <w:spacing w:val="40"/>
        <w:sz w:val="40"/>
      </w:rPr>
      <w:t>AFFILIATE</w:t>
    </w:r>
    <w:r w:rsidR="00010046" w:rsidRPr="00B82E18">
      <w:rPr>
        <w:rFonts w:ascii="Arial" w:hAnsi="Arial" w:cs="Arial"/>
        <w:b/>
        <w:spacing w:val="40"/>
        <w:sz w:val="40"/>
      </w:rPr>
      <w:t xml:space="preserve"> APPLICATION</w:t>
    </w:r>
  </w:p>
  <w:p w14:paraId="7EABDC38" w14:textId="77777777" w:rsidR="00075F3E" w:rsidRPr="00075F3E" w:rsidRDefault="00075F3E" w:rsidP="00010046">
    <w:pPr>
      <w:pStyle w:val="Header"/>
      <w:spacing w:line="276" w:lineRule="auto"/>
      <w:rPr>
        <w:rFonts w:ascii="Arial" w:hAnsi="Arial" w:cs="Arial"/>
        <w:b/>
        <w:spacing w:val="40"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40B56"/>
    <w:multiLevelType w:val="hybridMultilevel"/>
    <w:tmpl w:val="04DCE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9778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7C0NDQ3MDW3MLRU0lEKTi0uzszPAykwNKgFAEMIUX8tAAAA"/>
  </w:docVars>
  <w:rsids>
    <w:rsidRoot w:val="00010046"/>
    <w:rsid w:val="00010046"/>
    <w:rsid w:val="00065F81"/>
    <w:rsid w:val="00075F3E"/>
    <w:rsid w:val="000B4EC0"/>
    <w:rsid w:val="00136745"/>
    <w:rsid w:val="00176035"/>
    <w:rsid w:val="001823C9"/>
    <w:rsid w:val="00186D14"/>
    <w:rsid w:val="001A678D"/>
    <w:rsid w:val="00307B4A"/>
    <w:rsid w:val="00321E66"/>
    <w:rsid w:val="00436EF9"/>
    <w:rsid w:val="004D2917"/>
    <w:rsid w:val="00603B3E"/>
    <w:rsid w:val="0069719F"/>
    <w:rsid w:val="006C55E3"/>
    <w:rsid w:val="006C77BC"/>
    <w:rsid w:val="006D6E7C"/>
    <w:rsid w:val="007C1942"/>
    <w:rsid w:val="007C6950"/>
    <w:rsid w:val="00832F7F"/>
    <w:rsid w:val="00835C65"/>
    <w:rsid w:val="00883923"/>
    <w:rsid w:val="008F7DAD"/>
    <w:rsid w:val="00976F15"/>
    <w:rsid w:val="009A3AF8"/>
    <w:rsid w:val="00AC123F"/>
    <w:rsid w:val="00B82E18"/>
    <w:rsid w:val="00BA62E7"/>
    <w:rsid w:val="00C5199B"/>
    <w:rsid w:val="00C86B38"/>
    <w:rsid w:val="00D05BFB"/>
    <w:rsid w:val="00D15631"/>
    <w:rsid w:val="00D2259C"/>
    <w:rsid w:val="00D4078C"/>
    <w:rsid w:val="00D455DA"/>
    <w:rsid w:val="00DF1200"/>
    <w:rsid w:val="00E61484"/>
    <w:rsid w:val="00ED1C06"/>
    <w:rsid w:val="00F64ED9"/>
    <w:rsid w:val="00F95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88172"/>
  <w15:chartTrackingRefBased/>
  <w15:docId w15:val="{B6CCE7B3-351B-4ADE-BD6D-866891EFE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00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046"/>
  </w:style>
  <w:style w:type="paragraph" w:styleId="Footer">
    <w:name w:val="footer"/>
    <w:basedOn w:val="Normal"/>
    <w:link w:val="FooterChar"/>
    <w:uiPriority w:val="99"/>
    <w:unhideWhenUsed/>
    <w:rsid w:val="000100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046"/>
  </w:style>
  <w:style w:type="table" w:styleId="TableGrid">
    <w:name w:val="Table Grid"/>
    <w:basedOn w:val="TableNormal"/>
    <w:uiPriority w:val="39"/>
    <w:rsid w:val="00010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1C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F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ssica.gray@gloucestershire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ssica.gray@gloucestershire.gov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B6707AF83664B89629105A4597D8E" ma:contentTypeVersion="14" ma:contentTypeDescription="Create a new document." ma:contentTypeScope="" ma:versionID="7097718f88bc9e99f5edcf63c8221650">
  <xsd:schema xmlns:xsd="http://www.w3.org/2001/XMLSchema" xmlns:xs="http://www.w3.org/2001/XMLSchema" xmlns:p="http://schemas.microsoft.com/office/2006/metadata/properties" xmlns:ns3="a8aa5fe5-36fd-44df-8c0f-4f96fd9e921c" xmlns:ns4="58d12880-6a27-4679-bd74-245da7fc13d9" targetNamespace="http://schemas.microsoft.com/office/2006/metadata/properties" ma:root="true" ma:fieldsID="fd329e539dd270d9cb6757af19b383ad" ns3:_="" ns4:_="">
    <xsd:import namespace="a8aa5fe5-36fd-44df-8c0f-4f96fd9e921c"/>
    <xsd:import namespace="58d12880-6a27-4679-bd74-245da7fc13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a5fe5-36fd-44df-8c0f-4f96fd9e9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12880-6a27-4679-bd74-245da7fc13d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22B986-91A0-48F4-B4BA-EF76B48E5D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A6F8AC-4B4F-42DC-9044-A6F1AB2F63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FE83B-B3F2-493F-916C-4E6ADBD98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a5fe5-36fd-44df-8c0f-4f96fd9e921c"/>
    <ds:schemaRef ds:uri="58d12880-6a27-4679-bd74-245da7fc13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F44622-572B-49E7-89E6-EA109EE285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WELL, Becky</dc:creator>
  <cp:keywords/>
  <dc:description/>
  <cp:lastModifiedBy>GRAY, Jessica</cp:lastModifiedBy>
  <cp:revision>3</cp:revision>
  <dcterms:created xsi:type="dcterms:W3CDTF">2024-04-04T14:06:00Z</dcterms:created>
  <dcterms:modified xsi:type="dcterms:W3CDTF">2024-04-0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B6707AF83664B89629105A4597D8E</vt:lpwstr>
  </property>
</Properties>
</file>